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2B411" w14:textId="31565B2F" w:rsidR="002C0287" w:rsidRPr="00A8116A" w:rsidRDefault="001F0244" w:rsidP="00506AD3">
      <w:pPr>
        <w:pStyle w:val="Quote"/>
        <w:rPr>
          <w:rFonts w:ascii="Times New Roman" w:hAnsi="Times New Roman" w:cs="Times New Roman"/>
        </w:rPr>
      </w:pPr>
      <w:bookmarkStart w:id="0" w:name="_GoBack"/>
      <w:bookmarkEnd w:id="0"/>
      <w:r w:rsidRPr="00A8116A">
        <w:rPr>
          <w:rFonts w:ascii="Times New Roman" w:hAnsi="Times New Roman" w:cs="Times New Roman"/>
          <w:noProof/>
        </w:rPr>
        <w:drawing>
          <wp:inline distT="0" distB="0" distL="0" distR="0" wp14:anchorId="58F4F1D0" wp14:editId="1E60AEF2">
            <wp:extent cx="777922" cy="809829"/>
            <wp:effectExtent l="0" t="0" r="3175" b="9525"/>
            <wp:docPr id="717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C96D0E7-7AA8-453E-83E6-49A42064F7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1" name="Picture 2">
                      <a:extLst>
                        <a:ext uri="{FF2B5EF4-FFF2-40B4-BE49-F238E27FC236}">
                          <a16:creationId xmlns:a16="http://schemas.microsoft.com/office/drawing/2014/main" id="{CC96D0E7-7AA8-453E-83E6-49A42064F78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353" cy="82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2EBBC" w14:textId="5C08F34C" w:rsidR="000477F7" w:rsidRPr="00A8116A" w:rsidRDefault="00A8116A" w:rsidP="00BE076A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28"/>
        </w:rPr>
      </w:pPr>
      <w:r w:rsidRPr="00A8116A">
        <w:rPr>
          <w:rFonts w:ascii="Times New Roman" w:hAnsi="Times New Roman" w:cs="Times New Roman"/>
          <w:b/>
          <w:i/>
          <w:sz w:val="32"/>
          <w:szCs w:val="28"/>
        </w:rPr>
        <w:t xml:space="preserve">Hospitality Management </w:t>
      </w:r>
    </w:p>
    <w:p w14:paraId="607A5300" w14:textId="0F98D3E6" w:rsidR="00D10E19" w:rsidRPr="00A8116A" w:rsidRDefault="002C0287" w:rsidP="00BE076A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28"/>
        </w:rPr>
      </w:pPr>
      <w:r w:rsidRPr="00A8116A">
        <w:rPr>
          <w:rFonts w:ascii="Times New Roman" w:hAnsi="Times New Roman" w:cs="Times New Roman"/>
          <w:b/>
          <w:i/>
          <w:sz w:val="32"/>
          <w:szCs w:val="28"/>
        </w:rPr>
        <w:t xml:space="preserve">Advisory Meeting </w:t>
      </w:r>
      <w:r w:rsidR="00832605" w:rsidRPr="00A8116A">
        <w:rPr>
          <w:rFonts w:ascii="Times New Roman" w:hAnsi="Times New Roman" w:cs="Times New Roman"/>
          <w:b/>
          <w:i/>
          <w:sz w:val="32"/>
          <w:szCs w:val="28"/>
        </w:rPr>
        <w:t>Agenda</w:t>
      </w:r>
    </w:p>
    <w:p w14:paraId="4FCF20AF" w14:textId="77777777" w:rsidR="00BE076A" w:rsidRPr="00A8116A" w:rsidRDefault="00BE076A" w:rsidP="00BE07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48BD0C" w14:textId="58ACEEF1" w:rsidR="003A133C" w:rsidRPr="003A133C" w:rsidRDefault="00BE076A" w:rsidP="003A13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116A">
        <w:rPr>
          <w:rFonts w:ascii="Times New Roman" w:hAnsi="Times New Roman" w:cs="Times New Roman"/>
          <w:b/>
          <w:sz w:val="24"/>
          <w:szCs w:val="24"/>
        </w:rPr>
        <w:t>Where</w:t>
      </w:r>
      <w:r w:rsidRPr="00A8116A">
        <w:rPr>
          <w:rFonts w:ascii="Times New Roman" w:hAnsi="Times New Roman" w:cs="Times New Roman"/>
          <w:sz w:val="24"/>
          <w:szCs w:val="24"/>
        </w:rPr>
        <w:t xml:space="preserve">:  </w:t>
      </w:r>
      <w:r w:rsidR="003A133C" w:rsidRPr="003A133C">
        <w:rPr>
          <w:rFonts w:ascii="Times New Roman" w:eastAsia="Times New Roman" w:hAnsi="Times New Roman" w:cs="Times New Roman"/>
          <w:sz w:val="24"/>
          <w:szCs w:val="24"/>
        </w:rPr>
        <w:t>Chukchansi Gold Resort &amp; Casino,</w:t>
      </w:r>
      <w:r w:rsidR="003A13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133C" w:rsidRPr="003A133C">
        <w:rPr>
          <w:rFonts w:ascii="Times New Roman" w:eastAsia="Times New Roman" w:hAnsi="Times New Roman" w:cs="Times New Roman"/>
          <w:sz w:val="24"/>
          <w:szCs w:val="24"/>
        </w:rPr>
        <w:t>711 Lucky Ln, Coarsegold, CA 93614</w:t>
      </w:r>
    </w:p>
    <w:p w14:paraId="06387B08" w14:textId="77777777" w:rsidR="00A8116A" w:rsidRDefault="00A8116A" w:rsidP="00BE076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C65DF9" w14:textId="6054BACD" w:rsidR="00BE076A" w:rsidRPr="00A8116A" w:rsidRDefault="00BE076A" w:rsidP="00BE07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116A">
        <w:rPr>
          <w:rFonts w:ascii="Times New Roman" w:hAnsi="Times New Roman" w:cs="Times New Roman"/>
          <w:b/>
          <w:sz w:val="24"/>
          <w:szCs w:val="24"/>
        </w:rPr>
        <w:t>When</w:t>
      </w:r>
      <w:r w:rsidRPr="00A8116A">
        <w:rPr>
          <w:rFonts w:ascii="Times New Roman" w:hAnsi="Times New Roman" w:cs="Times New Roman"/>
          <w:sz w:val="24"/>
          <w:szCs w:val="24"/>
        </w:rPr>
        <w:t>:  T</w:t>
      </w:r>
      <w:r w:rsidR="009364AD">
        <w:rPr>
          <w:rFonts w:ascii="Times New Roman" w:hAnsi="Times New Roman" w:cs="Times New Roman"/>
          <w:sz w:val="24"/>
          <w:szCs w:val="24"/>
        </w:rPr>
        <w:t>uesday</w:t>
      </w:r>
      <w:r w:rsidRPr="00A8116A">
        <w:rPr>
          <w:rFonts w:ascii="Times New Roman" w:hAnsi="Times New Roman" w:cs="Times New Roman"/>
          <w:sz w:val="24"/>
          <w:szCs w:val="24"/>
        </w:rPr>
        <w:t xml:space="preserve"> </w:t>
      </w:r>
      <w:r w:rsidR="003A133C">
        <w:rPr>
          <w:rFonts w:ascii="Times New Roman" w:hAnsi="Times New Roman" w:cs="Times New Roman"/>
          <w:sz w:val="24"/>
          <w:szCs w:val="24"/>
        </w:rPr>
        <w:t>May</w:t>
      </w:r>
      <w:r w:rsidR="00C137E7" w:rsidRPr="00A8116A">
        <w:rPr>
          <w:rFonts w:ascii="Times New Roman" w:hAnsi="Times New Roman" w:cs="Times New Roman"/>
          <w:sz w:val="24"/>
          <w:szCs w:val="24"/>
        </w:rPr>
        <w:t xml:space="preserve"> </w:t>
      </w:r>
      <w:r w:rsidR="003A133C">
        <w:rPr>
          <w:rFonts w:ascii="Times New Roman" w:hAnsi="Times New Roman" w:cs="Times New Roman"/>
          <w:sz w:val="24"/>
          <w:szCs w:val="24"/>
        </w:rPr>
        <w:t>9</w:t>
      </w:r>
      <w:r w:rsidR="009364AD" w:rsidRPr="009364A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F5F26" w:rsidRPr="00A8116A">
        <w:rPr>
          <w:rFonts w:ascii="Times New Roman" w:hAnsi="Times New Roman" w:cs="Times New Roman"/>
          <w:sz w:val="24"/>
          <w:szCs w:val="24"/>
        </w:rPr>
        <w:t xml:space="preserve">, </w:t>
      </w:r>
      <w:r w:rsidR="009364AD">
        <w:rPr>
          <w:rFonts w:ascii="Times New Roman" w:hAnsi="Times New Roman" w:cs="Times New Roman"/>
          <w:sz w:val="24"/>
          <w:szCs w:val="24"/>
        </w:rPr>
        <w:t>1</w:t>
      </w:r>
      <w:r w:rsidRPr="00A8116A">
        <w:rPr>
          <w:rFonts w:ascii="Times New Roman" w:hAnsi="Times New Roman" w:cs="Times New Roman"/>
          <w:sz w:val="24"/>
          <w:szCs w:val="24"/>
        </w:rPr>
        <w:t>:</w:t>
      </w:r>
      <w:r w:rsidR="003A133C">
        <w:rPr>
          <w:rFonts w:ascii="Times New Roman" w:hAnsi="Times New Roman" w:cs="Times New Roman"/>
          <w:sz w:val="24"/>
          <w:szCs w:val="24"/>
        </w:rPr>
        <w:t xml:space="preserve">30 </w:t>
      </w:r>
      <w:r w:rsidRPr="00A8116A">
        <w:rPr>
          <w:rFonts w:ascii="Times New Roman" w:hAnsi="Times New Roman" w:cs="Times New Roman"/>
          <w:sz w:val="24"/>
          <w:szCs w:val="24"/>
        </w:rPr>
        <w:t xml:space="preserve">pm – </w:t>
      </w:r>
      <w:r w:rsidR="009364AD">
        <w:rPr>
          <w:rFonts w:ascii="Times New Roman" w:hAnsi="Times New Roman" w:cs="Times New Roman"/>
          <w:sz w:val="24"/>
          <w:szCs w:val="24"/>
        </w:rPr>
        <w:t>3</w:t>
      </w:r>
      <w:r w:rsidRPr="00A8116A">
        <w:rPr>
          <w:rFonts w:ascii="Times New Roman" w:hAnsi="Times New Roman" w:cs="Times New Roman"/>
          <w:sz w:val="24"/>
          <w:szCs w:val="24"/>
        </w:rPr>
        <w:t>:00pm</w:t>
      </w:r>
    </w:p>
    <w:p w14:paraId="40DECEE3" w14:textId="77777777" w:rsidR="00BE076A" w:rsidRPr="00A8116A" w:rsidRDefault="00BE076A" w:rsidP="00BE07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B3AC5D" w14:textId="77777777" w:rsidR="002C0287" w:rsidRPr="00A8116A" w:rsidRDefault="001267A4" w:rsidP="002C028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359C8176">
          <v:rect id="_x0000_i1025" style="width:0;height:1.5pt" o:hralign="center" o:hrstd="t" o:hr="t" fillcolor="#a0a0a0" stroked="f"/>
        </w:pict>
      </w:r>
    </w:p>
    <w:p w14:paraId="0DE833B8" w14:textId="77777777" w:rsidR="00BE076A" w:rsidRPr="00A8116A" w:rsidRDefault="00BE076A" w:rsidP="002C028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65A548" w14:textId="77777777" w:rsidR="003A3E52" w:rsidRPr="00A8116A" w:rsidRDefault="003A3E52" w:rsidP="003A133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A8116A">
        <w:rPr>
          <w:rStyle w:val="normaltextrun"/>
          <w:b/>
          <w:bCs/>
          <w:color w:val="000000"/>
        </w:rPr>
        <w:t>Announcements </w:t>
      </w:r>
      <w:r w:rsidRPr="00A8116A">
        <w:rPr>
          <w:rStyle w:val="eop"/>
          <w:color w:val="000000"/>
        </w:rPr>
        <w:t> </w:t>
      </w:r>
    </w:p>
    <w:p w14:paraId="76D94E49" w14:textId="2D078115" w:rsidR="003A133C" w:rsidRDefault="003A3E52" w:rsidP="003A133C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color w:val="000000"/>
        </w:rPr>
      </w:pPr>
      <w:r w:rsidRPr="00A8116A">
        <w:rPr>
          <w:rStyle w:val="normaltextrun"/>
          <w:color w:val="000000"/>
        </w:rPr>
        <w:t>Welcome and Introductions </w:t>
      </w:r>
      <w:r w:rsidRPr="00A8116A">
        <w:rPr>
          <w:rStyle w:val="eop"/>
          <w:color w:val="000000"/>
        </w:rPr>
        <w:t> </w:t>
      </w:r>
    </w:p>
    <w:p w14:paraId="20B8389C" w14:textId="4964B0AC" w:rsidR="003A133C" w:rsidRDefault="009364AD" w:rsidP="003A133C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 w:rsidRPr="003A133C">
        <w:rPr>
          <w:color w:val="000000"/>
        </w:rPr>
        <w:t xml:space="preserve">Jennifer </w:t>
      </w:r>
      <w:proofErr w:type="spellStart"/>
      <w:r w:rsidRPr="003A133C">
        <w:rPr>
          <w:color w:val="000000"/>
        </w:rPr>
        <w:t>Muliken</w:t>
      </w:r>
      <w:proofErr w:type="spellEnd"/>
      <w:r w:rsidRPr="003A133C">
        <w:rPr>
          <w:color w:val="000000"/>
        </w:rPr>
        <w:t xml:space="preserve"> – </w:t>
      </w:r>
      <w:r w:rsidR="003A133C" w:rsidRPr="003A133C">
        <w:rPr>
          <w:color w:val="000000"/>
        </w:rPr>
        <w:t>Chukchansi</w:t>
      </w:r>
      <w:r w:rsidRPr="003A133C">
        <w:rPr>
          <w:color w:val="000000"/>
        </w:rPr>
        <w:t xml:space="preserve"> Gold Resort and Casino</w:t>
      </w:r>
    </w:p>
    <w:p w14:paraId="36DA9E56" w14:textId="4C5CB8E3" w:rsidR="00CA430F" w:rsidRDefault="06B32C1C" w:rsidP="5AC709AA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 w:rsidRPr="5AC709AA">
        <w:rPr>
          <w:color w:val="000000" w:themeColor="text1"/>
        </w:rPr>
        <w:t xml:space="preserve">Food and Beverage Director – Frank </w:t>
      </w:r>
      <w:r w:rsidR="76BD1337" w:rsidRPr="5AC709AA">
        <w:rPr>
          <w:color w:val="000000" w:themeColor="text1"/>
        </w:rPr>
        <w:t>Rigley</w:t>
      </w:r>
    </w:p>
    <w:p w14:paraId="76064BB6" w14:textId="33F79DAC" w:rsidR="00CA430F" w:rsidRDefault="06B32C1C" w:rsidP="5AC709AA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 w:rsidRPr="5AC709AA">
        <w:rPr>
          <w:color w:val="000000" w:themeColor="text1"/>
        </w:rPr>
        <w:t xml:space="preserve">Executive Chef – Klaus </w:t>
      </w:r>
      <w:proofErr w:type="spellStart"/>
      <w:r w:rsidR="4E69D215" w:rsidRPr="5AC709AA">
        <w:rPr>
          <w:color w:val="000000" w:themeColor="text1"/>
        </w:rPr>
        <w:t>Feyersinger</w:t>
      </w:r>
      <w:proofErr w:type="spellEnd"/>
    </w:p>
    <w:p w14:paraId="487C1591" w14:textId="58B42F7F" w:rsidR="003A133C" w:rsidRDefault="001F76F2" w:rsidP="003A133C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 w:rsidRPr="003A133C">
        <w:rPr>
          <w:color w:val="000000"/>
        </w:rPr>
        <w:t xml:space="preserve">Darin Soukup – Dean Oakhurst Community College </w:t>
      </w:r>
    </w:p>
    <w:p w14:paraId="138F0A2F" w14:textId="373A0F2B" w:rsidR="00CA430F" w:rsidRDefault="00CA430F" w:rsidP="003A133C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itney Menefee – Dean of CTE &amp; STEM Madera Community College</w:t>
      </w:r>
    </w:p>
    <w:p w14:paraId="49F4116E" w14:textId="01AECBC9" w:rsidR="001F76F2" w:rsidRPr="003A133C" w:rsidRDefault="3BC9E03E" w:rsidP="5AC709AA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 w:rsidRPr="4C4869EB">
        <w:rPr>
          <w:color w:val="000000" w:themeColor="text1"/>
        </w:rPr>
        <w:t>Justin Cardella – Lead Instructor Hospitality Management</w:t>
      </w:r>
      <w:r w:rsidR="64657C66" w:rsidRPr="4C4869EB">
        <w:rPr>
          <w:color w:val="000000" w:themeColor="text1"/>
        </w:rPr>
        <w:t>,</w:t>
      </w:r>
      <w:r w:rsidRPr="4C4869EB">
        <w:rPr>
          <w:color w:val="000000" w:themeColor="text1"/>
        </w:rPr>
        <w:t xml:space="preserve"> </w:t>
      </w:r>
      <w:r w:rsidR="0EB61032" w:rsidRPr="4C4869EB">
        <w:rPr>
          <w:color w:val="000000" w:themeColor="text1"/>
        </w:rPr>
        <w:t>MCC</w:t>
      </w:r>
    </w:p>
    <w:p w14:paraId="292ADCDD" w14:textId="77777777" w:rsidR="003A3E52" w:rsidRPr="00A8116A" w:rsidRDefault="003A3E52" w:rsidP="003A3E52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</w:rPr>
      </w:pPr>
      <w:r w:rsidRPr="00A8116A">
        <w:rPr>
          <w:rStyle w:val="normaltextrun"/>
          <w:color w:val="000000"/>
        </w:rPr>
        <w:t> </w:t>
      </w:r>
      <w:r w:rsidRPr="00A8116A">
        <w:rPr>
          <w:rStyle w:val="eop"/>
          <w:color w:val="000000"/>
        </w:rPr>
        <w:t> </w:t>
      </w:r>
    </w:p>
    <w:p w14:paraId="6F4B67F9" w14:textId="77777777" w:rsidR="00CA430F" w:rsidRDefault="003A3E52" w:rsidP="00CA430F">
      <w:pPr>
        <w:pStyle w:val="paragraph"/>
        <w:spacing w:before="0" w:beforeAutospacing="0" w:after="0" w:afterAutospacing="0"/>
        <w:textAlignment w:val="baseline"/>
        <w:rPr>
          <w:rStyle w:val="eop"/>
          <w:i/>
          <w:color w:val="000000"/>
        </w:rPr>
      </w:pPr>
      <w:r w:rsidRPr="00A8116A">
        <w:rPr>
          <w:rStyle w:val="normaltextrun"/>
          <w:b/>
          <w:bCs/>
          <w:color w:val="000000"/>
        </w:rPr>
        <w:t>Discussion</w:t>
      </w:r>
      <w:r w:rsidR="004636D8" w:rsidRPr="00A8116A">
        <w:rPr>
          <w:rStyle w:val="normaltextrun"/>
          <w:b/>
          <w:bCs/>
          <w:color w:val="000000"/>
        </w:rPr>
        <w:t>: Update from Madera Community College Faculty</w:t>
      </w:r>
      <w:r w:rsidR="00CA430F" w:rsidRPr="00CA430F">
        <w:rPr>
          <w:rStyle w:val="eop"/>
          <w:i/>
          <w:color w:val="000000"/>
        </w:rPr>
        <w:t xml:space="preserve"> </w:t>
      </w:r>
    </w:p>
    <w:p w14:paraId="5AFC2F2C" w14:textId="77777777" w:rsidR="00CA430F" w:rsidRDefault="00CA430F" w:rsidP="00CA430F">
      <w:pPr>
        <w:pStyle w:val="paragraph"/>
        <w:spacing w:before="0" w:beforeAutospacing="0" w:after="0" w:afterAutospacing="0"/>
        <w:textAlignment w:val="baseline"/>
        <w:rPr>
          <w:rStyle w:val="eop"/>
          <w:i/>
          <w:color w:val="000000"/>
        </w:rPr>
      </w:pPr>
    </w:p>
    <w:p w14:paraId="6C67DA15" w14:textId="08984020" w:rsidR="003A3E52" w:rsidRDefault="00CA430F" w:rsidP="00C64835">
      <w:pPr>
        <w:pStyle w:val="paragraph"/>
        <w:spacing w:before="0" w:beforeAutospacing="0" w:after="0" w:afterAutospacing="0"/>
        <w:textAlignment w:val="baseline"/>
        <w:rPr>
          <w:rStyle w:val="eop"/>
          <w:i/>
          <w:color w:val="000000"/>
        </w:rPr>
      </w:pPr>
      <w:r w:rsidRPr="00CA430F">
        <w:rPr>
          <w:rStyle w:val="eop"/>
          <w:i/>
          <w:color w:val="000000"/>
        </w:rPr>
        <w:t xml:space="preserve">Justin called the meeting to order at 1:35 after introductions were made. </w:t>
      </w:r>
    </w:p>
    <w:p w14:paraId="53E0B5F5" w14:textId="77777777" w:rsidR="00C46980" w:rsidRPr="00CA430F" w:rsidRDefault="00C46980" w:rsidP="00C64835">
      <w:pPr>
        <w:pStyle w:val="paragraph"/>
        <w:spacing w:before="0" w:beforeAutospacing="0" w:after="0" w:afterAutospacing="0"/>
        <w:textAlignment w:val="baseline"/>
        <w:rPr>
          <w:i/>
          <w:color w:val="000000"/>
        </w:rPr>
      </w:pPr>
    </w:p>
    <w:p w14:paraId="58360AD3" w14:textId="6D76D018" w:rsidR="003A3E52" w:rsidRDefault="003A133C" w:rsidP="00713FBC">
      <w:pPr>
        <w:pStyle w:val="paragraph"/>
        <w:spacing w:before="0" w:beforeAutospacing="0" w:after="0" w:afterAutospacing="0"/>
        <w:textAlignment w:val="baseline"/>
        <w:rPr>
          <w:rStyle w:val="normaltextrun"/>
          <w:b/>
        </w:rPr>
      </w:pPr>
      <w:r w:rsidRPr="00C46980">
        <w:rPr>
          <w:rStyle w:val="normaltextrun"/>
          <w:b/>
          <w:color w:val="000000"/>
        </w:rPr>
        <w:t xml:space="preserve">Logistics of Facility Use at </w:t>
      </w:r>
      <w:proofErr w:type="gramStart"/>
      <w:r w:rsidRPr="00C46980">
        <w:rPr>
          <w:rStyle w:val="normaltextrun"/>
          <w:b/>
          <w:color w:val="000000"/>
        </w:rPr>
        <w:t xml:space="preserve">Chukchansi </w:t>
      </w:r>
      <w:r w:rsidR="003A3E52" w:rsidRPr="00C46980">
        <w:rPr>
          <w:rStyle w:val="normaltextrun"/>
          <w:b/>
        </w:rPr>
        <w:t> </w:t>
      </w:r>
      <w:r w:rsidR="00713FBC">
        <w:rPr>
          <w:rStyle w:val="normaltextrun"/>
          <w:b/>
        </w:rPr>
        <w:t>---</w:t>
      </w:r>
      <w:proofErr w:type="gramEnd"/>
    </w:p>
    <w:p w14:paraId="3598E367" w14:textId="6EB169E4" w:rsidR="00C46980" w:rsidRDefault="00C46980" w:rsidP="00C46980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  <w:r w:rsidRPr="00C46980">
        <w:rPr>
          <w:rStyle w:val="normaltextrun"/>
          <w:i/>
        </w:rPr>
        <w:t xml:space="preserve">Chukchansi informed us on the process and requirements for facility use. This included company policy for new hires, visitors and what orientation includes. HR and Union requirements were also discussed. </w:t>
      </w:r>
    </w:p>
    <w:p w14:paraId="273853A1" w14:textId="77777777" w:rsidR="00C46980" w:rsidRPr="00C46980" w:rsidRDefault="00C46980" w:rsidP="00C46980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</w:p>
    <w:p w14:paraId="7FF45924" w14:textId="22C49E4C" w:rsidR="003A133C" w:rsidRPr="00C46980" w:rsidRDefault="003A133C" w:rsidP="00713FBC">
      <w:pPr>
        <w:pStyle w:val="paragraph"/>
        <w:spacing w:before="0" w:beforeAutospacing="0" w:after="0" w:afterAutospacing="0"/>
        <w:textAlignment w:val="baseline"/>
        <w:rPr>
          <w:rStyle w:val="normaltextrun"/>
          <w:b/>
        </w:rPr>
      </w:pPr>
      <w:r w:rsidRPr="00C46980">
        <w:rPr>
          <w:rStyle w:val="normaltextrun"/>
          <w:b/>
        </w:rPr>
        <w:t>2 New Possible Programs</w:t>
      </w:r>
      <w:r w:rsidR="00713FBC">
        <w:rPr>
          <w:rStyle w:val="normaltextrun"/>
          <w:b/>
        </w:rPr>
        <w:t xml:space="preserve"> ---</w:t>
      </w:r>
    </w:p>
    <w:p w14:paraId="7B0595F5" w14:textId="64857D97" w:rsidR="00CA430F" w:rsidRDefault="00CA430F" w:rsidP="00CA430F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  <w:r w:rsidRPr="00CA430F">
        <w:rPr>
          <w:rStyle w:val="normaltextrun"/>
          <w:i/>
        </w:rPr>
        <w:t xml:space="preserve">Justin outlined the addition of 2 new programs focused on Food and Beverage Management. Klaus and Frank both said Chukchansi could benefit from this type of program and could help increase the number of </w:t>
      </w:r>
      <w:r w:rsidR="00C46980" w:rsidRPr="00CA430F">
        <w:rPr>
          <w:rStyle w:val="normaltextrun"/>
          <w:i/>
        </w:rPr>
        <w:t>high-quality</w:t>
      </w:r>
      <w:r w:rsidRPr="00CA430F">
        <w:rPr>
          <w:rStyle w:val="normaltextrun"/>
          <w:i/>
        </w:rPr>
        <w:t xml:space="preserve"> applicants.  </w:t>
      </w:r>
    </w:p>
    <w:p w14:paraId="53F58F25" w14:textId="77777777" w:rsidR="00C46980" w:rsidRPr="00CA430F" w:rsidRDefault="00C46980" w:rsidP="00CA430F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</w:p>
    <w:p w14:paraId="2937E40F" w14:textId="31B2A004" w:rsidR="003A133C" w:rsidRPr="00C46980" w:rsidRDefault="003A133C" w:rsidP="00713FBC">
      <w:pPr>
        <w:pStyle w:val="paragraph"/>
        <w:spacing w:before="0" w:beforeAutospacing="0" w:after="0" w:afterAutospacing="0"/>
        <w:textAlignment w:val="baseline"/>
        <w:rPr>
          <w:rStyle w:val="normaltextrun"/>
          <w:b/>
        </w:rPr>
      </w:pPr>
      <w:r w:rsidRPr="00C46980">
        <w:rPr>
          <w:rStyle w:val="normaltextrun"/>
          <w:b/>
        </w:rPr>
        <w:t>Need for a Food and Beverage Class, any other class</w:t>
      </w:r>
      <w:r w:rsidR="00713FBC">
        <w:rPr>
          <w:rStyle w:val="normaltextrun"/>
          <w:b/>
        </w:rPr>
        <w:t xml:space="preserve"> ---</w:t>
      </w:r>
    </w:p>
    <w:p w14:paraId="58D1DD66" w14:textId="1E424F36" w:rsidR="00CA430F" w:rsidRDefault="504676D2" w:rsidP="4C4869EB">
      <w:pPr>
        <w:pStyle w:val="paragraph"/>
        <w:spacing w:before="0" w:beforeAutospacing="0" w:after="0" w:afterAutospacing="0"/>
        <w:textAlignment w:val="baseline"/>
        <w:rPr>
          <w:rStyle w:val="normaltextrun"/>
          <w:i/>
          <w:iCs/>
        </w:rPr>
      </w:pPr>
      <w:r w:rsidRPr="4C4869EB">
        <w:rPr>
          <w:rStyle w:val="normaltextrun"/>
          <w:i/>
          <w:iCs/>
        </w:rPr>
        <w:t>Yes. Both Frank and Klaus believe there is a need for F&amp;B classes and programs</w:t>
      </w:r>
      <w:r w:rsidR="278BFE34" w:rsidRPr="4C4869EB">
        <w:rPr>
          <w:rStyle w:val="normaltextrun"/>
          <w:i/>
          <w:iCs/>
        </w:rPr>
        <w:t>.</w:t>
      </w:r>
      <w:r w:rsidR="79FCF4E4" w:rsidRPr="4C4869EB">
        <w:rPr>
          <w:rStyle w:val="normaltextrun"/>
          <w:i/>
          <w:iCs/>
        </w:rPr>
        <w:t xml:space="preserve"> There was a formal </w:t>
      </w:r>
      <w:r w:rsidR="4B5083C4" w:rsidRPr="4C4869EB">
        <w:rPr>
          <w:rStyle w:val="normaltextrun"/>
          <w:i/>
          <w:iCs/>
        </w:rPr>
        <w:t>vote to approve the development</w:t>
      </w:r>
      <w:r w:rsidR="79FCF4E4" w:rsidRPr="4C4869EB">
        <w:rPr>
          <w:rStyle w:val="normaltextrun"/>
          <w:i/>
          <w:iCs/>
        </w:rPr>
        <w:t xml:space="preserve"> of 2 new Food and Beverage programs at MCC. 1 program Food and Beverage Management Level 1 and a second program </w:t>
      </w:r>
      <w:r w:rsidR="1BC760AB" w:rsidRPr="4C4869EB">
        <w:rPr>
          <w:rStyle w:val="normaltextrun"/>
          <w:i/>
          <w:iCs/>
        </w:rPr>
        <w:t xml:space="preserve">titled Food and Beverage Management Level 2. </w:t>
      </w:r>
      <w:r w:rsidR="4CEC5425" w:rsidRPr="4C4869EB">
        <w:rPr>
          <w:rStyle w:val="normaltextrun"/>
          <w:i/>
          <w:iCs/>
        </w:rPr>
        <w:t>Justin called for the motion to approve each program individually. Beginning with F&amp;B Level 1, Jennifer appr</w:t>
      </w:r>
      <w:r w:rsidR="0E520B0C" w:rsidRPr="4C4869EB">
        <w:rPr>
          <w:rStyle w:val="normaltextrun"/>
          <w:i/>
          <w:iCs/>
        </w:rPr>
        <w:t>oved the motion and Frank seconded the motion. Klaus also sec</w:t>
      </w:r>
      <w:r w:rsidR="51BFC548" w:rsidRPr="4C4869EB">
        <w:rPr>
          <w:rStyle w:val="normaltextrun"/>
          <w:i/>
          <w:iCs/>
        </w:rPr>
        <w:t xml:space="preserve">onded the motion. </w:t>
      </w:r>
      <w:r w:rsidR="0E520B0C" w:rsidRPr="4C4869EB">
        <w:rPr>
          <w:rStyle w:val="normaltextrun"/>
          <w:i/>
          <w:iCs/>
        </w:rPr>
        <w:t>For F&amp;B Level 2, Frank approved the motion and</w:t>
      </w:r>
      <w:r w:rsidR="1A44B8A7" w:rsidRPr="4C4869EB">
        <w:rPr>
          <w:rStyle w:val="normaltextrun"/>
          <w:i/>
          <w:iCs/>
        </w:rPr>
        <w:t xml:space="preserve"> Klaus seconded the motion with Jennifer also approving the motion to create a second F&amp;B program. </w:t>
      </w:r>
    </w:p>
    <w:p w14:paraId="11CBA35A" w14:textId="77777777" w:rsidR="00C46980" w:rsidRPr="00C46980" w:rsidRDefault="00C46980" w:rsidP="00CA430F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</w:p>
    <w:p w14:paraId="5CFA351D" w14:textId="0C5AA463" w:rsidR="00C46980" w:rsidRPr="00C46980" w:rsidRDefault="009364AD" w:rsidP="00713FB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i/>
        </w:rPr>
      </w:pPr>
      <w:r w:rsidRPr="00C46980">
        <w:rPr>
          <w:rStyle w:val="normaltextrun"/>
          <w:b/>
          <w:color w:val="000000"/>
        </w:rPr>
        <w:t>Possible Culinary Cites for Culinary Class</w:t>
      </w:r>
      <w:r w:rsidR="00C46980" w:rsidRPr="00C46980">
        <w:rPr>
          <w:rStyle w:val="normaltextrun"/>
          <w:b/>
          <w:i/>
        </w:rPr>
        <w:t xml:space="preserve"> </w:t>
      </w:r>
      <w:r w:rsidR="00713FBC">
        <w:rPr>
          <w:rStyle w:val="normaltextrun"/>
          <w:b/>
          <w:i/>
        </w:rPr>
        <w:t>---</w:t>
      </w:r>
    </w:p>
    <w:p w14:paraId="48570927" w14:textId="7C477902" w:rsidR="00C46980" w:rsidRPr="00CA430F" w:rsidRDefault="00C46980" w:rsidP="00C46980">
      <w:pPr>
        <w:pStyle w:val="paragraph"/>
        <w:spacing w:before="0" w:beforeAutospacing="0" w:after="0" w:afterAutospacing="0"/>
        <w:textAlignment w:val="baseline"/>
        <w:rPr>
          <w:rStyle w:val="normaltextrun"/>
          <w:i/>
        </w:rPr>
      </w:pPr>
      <w:r w:rsidRPr="00CA430F">
        <w:rPr>
          <w:rStyle w:val="normaltextrun"/>
          <w:i/>
        </w:rPr>
        <w:t>Justin proposed the question of utilizing one of the kitchens at Chukchansi to teach a Culinary Arts class. Frank indicated it would be unlikely an arrangement could be made</w:t>
      </w:r>
      <w:r>
        <w:rPr>
          <w:rStyle w:val="normaltextrun"/>
          <w:i/>
        </w:rPr>
        <w:t xml:space="preserve"> at this time.</w:t>
      </w:r>
    </w:p>
    <w:p w14:paraId="47B9A83D" w14:textId="77777777" w:rsidR="00C46980" w:rsidRDefault="00C46980" w:rsidP="00C46980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6E96AAA9" w14:textId="77777777" w:rsidR="00C46980" w:rsidRDefault="00C46980" w:rsidP="00C4698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</w:p>
    <w:p w14:paraId="3146B3B3" w14:textId="3877FFA2" w:rsidR="00C64835" w:rsidRDefault="003A3E52" w:rsidP="00C4698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  <w:r w:rsidRPr="00A8116A">
        <w:rPr>
          <w:rStyle w:val="normaltextrun"/>
          <w:color w:val="000000"/>
        </w:rPr>
        <w:t> </w:t>
      </w:r>
      <w:r w:rsidRPr="00A8116A">
        <w:rPr>
          <w:rStyle w:val="eop"/>
          <w:color w:val="000000"/>
        </w:rPr>
        <w:t> </w:t>
      </w:r>
      <w:r w:rsidRPr="00A8116A">
        <w:rPr>
          <w:rStyle w:val="normaltextrun"/>
          <w:color w:val="000000"/>
        </w:rPr>
        <w:t> </w:t>
      </w:r>
      <w:r w:rsidRPr="00A8116A">
        <w:rPr>
          <w:rStyle w:val="eop"/>
          <w:color w:val="000000"/>
        </w:rPr>
        <w:t> </w:t>
      </w:r>
    </w:p>
    <w:p w14:paraId="79B85AA1" w14:textId="2935A53D" w:rsidR="004636D8" w:rsidRPr="00C64835" w:rsidRDefault="00F9537D" w:rsidP="00C64835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</w:rPr>
      </w:pPr>
      <w:r w:rsidRPr="00A8116A">
        <w:rPr>
          <w:rStyle w:val="normaltextrun"/>
          <w:b/>
          <w:bCs/>
          <w:color w:val="000000"/>
        </w:rPr>
        <w:t xml:space="preserve">Round Table </w:t>
      </w:r>
      <w:r w:rsidR="004636D8" w:rsidRPr="00A8116A">
        <w:rPr>
          <w:rStyle w:val="normaltextrun"/>
          <w:b/>
          <w:bCs/>
          <w:color w:val="000000"/>
        </w:rPr>
        <w:t xml:space="preserve">Discussion: Business Advisory Committee feedback </w:t>
      </w:r>
    </w:p>
    <w:p w14:paraId="075C8B14" w14:textId="77777777" w:rsidR="00713FBC" w:rsidRDefault="00F9537D" w:rsidP="00713FBC">
      <w:pPr>
        <w:pStyle w:val="NormalWeb"/>
        <w:spacing w:line="360" w:lineRule="auto"/>
        <w:rPr>
          <w:rStyle w:val="normaltextrun"/>
        </w:rPr>
      </w:pPr>
      <w:r w:rsidRPr="00C01E40">
        <w:rPr>
          <w:rStyle w:val="normaltextrun"/>
          <w:b/>
        </w:rPr>
        <w:t>What</w:t>
      </w:r>
      <w:r w:rsidR="0045664B" w:rsidRPr="00C01E40">
        <w:rPr>
          <w:rStyle w:val="normaltextrun"/>
          <w:b/>
        </w:rPr>
        <w:t xml:space="preserve"> does the business committee </w:t>
      </w:r>
      <w:r w:rsidRPr="00C01E40">
        <w:rPr>
          <w:rStyle w:val="normaltextrun"/>
          <w:b/>
        </w:rPr>
        <w:t xml:space="preserve">community members </w:t>
      </w:r>
      <w:r w:rsidR="0045664B" w:rsidRPr="00C01E40">
        <w:rPr>
          <w:rStyle w:val="normaltextrun"/>
          <w:b/>
        </w:rPr>
        <w:t xml:space="preserve">see to be the needs </w:t>
      </w:r>
      <w:r w:rsidR="00C46980" w:rsidRPr="00C01E40">
        <w:rPr>
          <w:rStyle w:val="normaltextrun"/>
          <w:b/>
        </w:rPr>
        <w:t>of</w:t>
      </w:r>
      <w:r w:rsidR="0045664B" w:rsidRPr="00C01E40">
        <w:rPr>
          <w:rStyle w:val="normaltextrun"/>
          <w:b/>
        </w:rPr>
        <w:t xml:space="preserve"> the business/organization from employees?</w:t>
      </w:r>
      <w:r w:rsidR="00C46980">
        <w:rPr>
          <w:rStyle w:val="normaltextrun"/>
        </w:rPr>
        <w:t xml:space="preserve"> </w:t>
      </w:r>
    </w:p>
    <w:p w14:paraId="52231768" w14:textId="0C612F34" w:rsidR="00A8116A" w:rsidRPr="00C01E40" w:rsidRDefault="00C46980" w:rsidP="00713FBC">
      <w:pPr>
        <w:pStyle w:val="NormalWeb"/>
        <w:spacing w:line="360" w:lineRule="auto"/>
        <w:rPr>
          <w:rStyle w:val="normaltextrun"/>
          <w:i/>
        </w:rPr>
      </w:pPr>
      <w:r w:rsidRPr="00C01E40">
        <w:rPr>
          <w:rStyle w:val="normaltextrun"/>
          <w:i/>
        </w:rPr>
        <w:t xml:space="preserve">There is </w:t>
      </w:r>
      <w:proofErr w:type="spellStart"/>
      <w:proofErr w:type="gramStart"/>
      <w:r w:rsidRPr="00C01E40">
        <w:rPr>
          <w:rStyle w:val="normaltextrun"/>
          <w:i/>
        </w:rPr>
        <w:t>a</w:t>
      </w:r>
      <w:proofErr w:type="spellEnd"/>
      <w:proofErr w:type="gramEnd"/>
      <w:r w:rsidRPr="00C01E40">
        <w:rPr>
          <w:rStyle w:val="normaltextrun"/>
          <w:i/>
        </w:rPr>
        <w:t xml:space="preserve"> </w:t>
      </w:r>
      <w:r w:rsidR="00C01E40" w:rsidRPr="00C01E40">
        <w:rPr>
          <w:rStyle w:val="normaltextrun"/>
          <w:i/>
        </w:rPr>
        <w:t xml:space="preserve">immediate </w:t>
      </w:r>
      <w:r w:rsidRPr="00C01E40">
        <w:rPr>
          <w:rStyle w:val="normaltextrun"/>
          <w:i/>
        </w:rPr>
        <w:t>need for high quality applicants to the Casino.</w:t>
      </w:r>
      <w:r w:rsidR="00C01E40" w:rsidRPr="00C01E40">
        <w:rPr>
          <w:rStyle w:val="normaltextrun"/>
          <w:i/>
        </w:rPr>
        <w:t xml:space="preserve"> Specifically, individuals that have both education and experience in industry. </w:t>
      </w:r>
    </w:p>
    <w:p w14:paraId="10DC56DE" w14:textId="77777777" w:rsidR="00713FBC" w:rsidRDefault="0045664B" w:rsidP="00713FBC">
      <w:pPr>
        <w:pStyle w:val="NormalWeb"/>
        <w:spacing w:line="360" w:lineRule="auto"/>
        <w:rPr>
          <w:rStyle w:val="normaltextrun"/>
        </w:rPr>
      </w:pPr>
      <w:r w:rsidRPr="00C01E40">
        <w:rPr>
          <w:rStyle w:val="normaltextrun"/>
          <w:b/>
        </w:rPr>
        <w:t>How can we as educators prepare our students to serve these needs as future employees</w:t>
      </w:r>
      <w:r w:rsidR="00C01E40" w:rsidRPr="00C01E40">
        <w:rPr>
          <w:rStyle w:val="normaltextrun"/>
          <w:b/>
        </w:rPr>
        <w:t xml:space="preserve"> and can you recommend any courses to add to the Hospitality Management Program</w:t>
      </w:r>
      <w:r w:rsidR="00C01E40">
        <w:rPr>
          <w:rStyle w:val="normaltextrun"/>
        </w:rPr>
        <w:t xml:space="preserve">. </w:t>
      </w:r>
    </w:p>
    <w:p w14:paraId="082F4F3C" w14:textId="04501FB0" w:rsidR="00BE076A" w:rsidRDefault="00C01E40" w:rsidP="00713FBC">
      <w:pPr>
        <w:pStyle w:val="NormalWeb"/>
        <w:spacing w:line="360" w:lineRule="auto"/>
        <w:rPr>
          <w:rStyle w:val="normaltextrun"/>
        </w:rPr>
      </w:pPr>
      <w:r w:rsidRPr="00C01E40">
        <w:rPr>
          <w:rStyle w:val="normaltextrun"/>
          <w:i/>
        </w:rPr>
        <w:t>By offering specialized classes as well as classes in the various segments of the casino and hotel. For example: hotel management and maid service, casino and gambling management, critical thinking/problem solving, hotel systems and technology, service quality, process creation and improvement.</w:t>
      </w:r>
      <w:r>
        <w:rPr>
          <w:rStyle w:val="normaltextrun"/>
        </w:rPr>
        <w:t xml:space="preserve">  </w:t>
      </w:r>
    </w:p>
    <w:p w14:paraId="7B768F7A" w14:textId="497894F2" w:rsidR="00713FBC" w:rsidRDefault="00C01E40" w:rsidP="00C01E40">
      <w:pPr>
        <w:pStyle w:val="NormalWeb"/>
        <w:spacing w:line="360" w:lineRule="auto"/>
        <w:rPr>
          <w:i/>
        </w:rPr>
      </w:pPr>
      <w:r w:rsidRPr="00713FBC">
        <w:rPr>
          <w:i/>
        </w:rPr>
        <w:t xml:space="preserve">Justin </w:t>
      </w:r>
      <w:r w:rsidR="00713FBC" w:rsidRPr="00713FBC">
        <w:rPr>
          <w:i/>
        </w:rPr>
        <w:t>at 2:1</w:t>
      </w:r>
      <w:r w:rsidR="009C6F42">
        <w:rPr>
          <w:i/>
        </w:rPr>
        <w:t>0</w:t>
      </w:r>
      <w:r w:rsidR="00713FBC" w:rsidRPr="00713FBC">
        <w:rPr>
          <w:i/>
        </w:rPr>
        <w:t xml:space="preserve"> </w:t>
      </w:r>
      <w:r w:rsidRPr="00713FBC">
        <w:rPr>
          <w:i/>
        </w:rPr>
        <w:t>brought to motion approval of the new programs in Food and Beverage Management.</w:t>
      </w:r>
      <w:r w:rsidR="00713FBC" w:rsidRPr="00713FBC">
        <w:rPr>
          <w:i/>
        </w:rPr>
        <w:t xml:space="preserve"> Klaus approved the motion and Frank seconded the motion to approve.</w:t>
      </w:r>
    </w:p>
    <w:p w14:paraId="2DAA3A91" w14:textId="455F0BE4" w:rsidR="00C01E40" w:rsidRPr="00713FBC" w:rsidRDefault="00713FBC" w:rsidP="4C4869EB">
      <w:pPr>
        <w:pStyle w:val="NormalWeb"/>
        <w:spacing w:line="360" w:lineRule="auto"/>
        <w:rPr>
          <w:i/>
          <w:iCs/>
        </w:rPr>
      </w:pPr>
      <w:r w:rsidRPr="4C4869EB">
        <w:rPr>
          <w:i/>
          <w:iCs/>
        </w:rPr>
        <w:t xml:space="preserve">The meeting ended at 2:25. There was no discussion of the next advisory meeting date.  </w:t>
      </w:r>
      <w:r w:rsidR="00C01E40" w:rsidRPr="4C4869EB">
        <w:rPr>
          <w:i/>
          <w:iCs/>
        </w:rPr>
        <w:t xml:space="preserve"> </w:t>
      </w:r>
    </w:p>
    <w:p w14:paraId="2D3BF432" w14:textId="6EC58C44" w:rsidR="4C4869EB" w:rsidRDefault="4C4869EB" w:rsidP="4C4869EB">
      <w:pPr>
        <w:pStyle w:val="NormalWeb"/>
        <w:spacing w:line="360" w:lineRule="auto"/>
        <w:rPr>
          <w:i/>
          <w:iCs/>
        </w:rPr>
      </w:pPr>
    </w:p>
    <w:p w14:paraId="337C8F6E" w14:textId="0658873A" w:rsidR="00764236" w:rsidRDefault="00764236" w:rsidP="4C4869EB">
      <w:pPr>
        <w:pStyle w:val="NormalWeb"/>
        <w:spacing w:line="360" w:lineRule="auto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42B49E8D" wp14:editId="7BF6C86B">
            <wp:extent cx="5943600" cy="3228975"/>
            <wp:effectExtent l="0" t="0" r="0" b="0"/>
            <wp:docPr id="331899804" name="Picture 331899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E84B" w14:textId="68228829" w:rsidR="00764236" w:rsidRDefault="00764236" w:rsidP="4C4869EB">
      <w:pPr>
        <w:pStyle w:val="NormalWeb"/>
        <w:spacing w:line="360" w:lineRule="auto"/>
        <w:rPr>
          <w:i/>
          <w:iCs/>
        </w:rPr>
      </w:pPr>
      <w:r>
        <w:rPr>
          <w:noProof/>
        </w:rPr>
        <w:drawing>
          <wp:inline distT="0" distB="0" distL="0" distR="0" wp14:anchorId="4961A8C2" wp14:editId="0A2636D7">
            <wp:extent cx="5943600" cy="3448050"/>
            <wp:effectExtent l="0" t="0" r="0" b="0"/>
            <wp:docPr id="561400942" name="Picture 5614009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4236" w:rsidSect="00BE076A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729D3" w14:textId="77777777" w:rsidR="00B475B5" w:rsidRDefault="00B475B5" w:rsidP="001F0244">
      <w:pPr>
        <w:spacing w:after="0" w:line="240" w:lineRule="auto"/>
      </w:pPr>
      <w:r>
        <w:separator/>
      </w:r>
    </w:p>
  </w:endnote>
  <w:endnote w:type="continuationSeparator" w:id="0">
    <w:p w14:paraId="28D8A6FB" w14:textId="77777777" w:rsidR="00B475B5" w:rsidRDefault="00B475B5" w:rsidP="001F0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BBC5C" w14:textId="77777777" w:rsidR="00B475B5" w:rsidRDefault="00B475B5" w:rsidP="001F0244">
      <w:pPr>
        <w:spacing w:after="0" w:line="240" w:lineRule="auto"/>
      </w:pPr>
      <w:r>
        <w:separator/>
      </w:r>
    </w:p>
  </w:footnote>
  <w:footnote w:type="continuationSeparator" w:id="0">
    <w:p w14:paraId="221E941D" w14:textId="77777777" w:rsidR="00B475B5" w:rsidRDefault="00B475B5" w:rsidP="001F02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44687"/>
    <w:multiLevelType w:val="hybridMultilevel"/>
    <w:tmpl w:val="9A38F11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017B4"/>
    <w:multiLevelType w:val="multilevel"/>
    <w:tmpl w:val="FCF279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54C297C"/>
    <w:multiLevelType w:val="multilevel"/>
    <w:tmpl w:val="7A72D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3864F1"/>
    <w:multiLevelType w:val="multilevel"/>
    <w:tmpl w:val="7822461C"/>
    <w:lvl w:ilvl="0">
      <w:start w:val="1"/>
      <w:numFmt w:val="bullet"/>
      <w:lvlText w:val="o"/>
      <w:lvlJc w:val="left"/>
      <w:pPr>
        <w:tabs>
          <w:tab w:val="num" w:pos="1095"/>
        </w:tabs>
        <w:ind w:left="1095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35"/>
        </w:tabs>
        <w:ind w:left="2535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55"/>
        </w:tabs>
        <w:ind w:left="3255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95"/>
        </w:tabs>
        <w:ind w:left="4695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55"/>
        </w:tabs>
        <w:ind w:left="6855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8C167E0"/>
    <w:multiLevelType w:val="multilevel"/>
    <w:tmpl w:val="AB4628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B124187"/>
    <w:multiLevelType w:val="multilevel"/>
    <w:tmpl w:val="27262B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7301DAA"/>
    <w:multiLevelType w:val="multilevel"/>
    <w:tmpl w:val="8370E0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CE4E14"/>
    <w:multiLevelType w:val="multilevel"/>
    <w:tmpl w:val="45E2835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E5E6A83"/>
    <w:multiLevelType w:val="multilevel"/>
    <w:tmpl w:val="C5E802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44826AC6"/>
    <w:multiLevelType w:val="hybridMultilevel"/>
    <w:tmpl w:val="BBCAB7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C5AE5"/>
    <w:multiLevelType w:val="multilevel"/>
    <w:tmpl w:val="93FC8E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5B645FFC"/>
    <w:multiLevelType w:val="hybridMultilevel"/>
    <w:tmpl w:val="1170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23755"/>
    <w:multiLevelType w:val="multilevel"/>
    <w:tmpl w:val="C8B085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6A8C4D57"/>
    <w:multiLevelType w:val="hybridMultilevel"/>
    <w:tmpl w:val="89CCC1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70836F6"/>
    <w:multiLevelType w:val="hybridMultilevel"/>
    <w:tmpl w:val="E1368F22"/>
    <w:lvl w:ilvl="0" w:tplc="04090003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9411614"/>
    <w:multiLevelType w:val="hybridMultilevel"/>
    <w:tmpl w:val="05501848"/>
    <w:lvl w:ilvl="0" w:tplc="171AA1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2"/>
  </w:num>
  <w:num w:numId="4">
    <w:abstractNumId w:val="5"/>
  </w:num>
  <w:num w:numId="5">
    <w:abstractNumId w:val="6"/>
  </w:num>
  <w:num w:numId="6">
    <w:abstractNumId w:val="8"/>
  </w:num>
  <w:num w:numId="7">
    <w:abstractNumId w:val="12"/>
  </w:num>
  <w:num w:numId="8">
    <w:abstractNumId w:val="1"/>
  </w:num>
  <w:num w:numId="9">
    <w:abstractNumId w:val="3"/>
  </w:num>
  <w:num w:numId="10">
    <w:abstractNumId w:val="10"/>
  </w:num>
  <w:num w:numId="11">
    <w:abstractNumId w:val="7"/>
  </w:num>
  <w:num w:numId="12">
    <w:abstractNumId w:val="4"/>
  </w:num>
  <w:num w:numId="13">
    <w:abstractNumId w:val="14"/>
  </w:num>
  <w:num w:numId="14">
    <w:abstractNumId w:val="13"/>
  </w:num>
  <w:num w:numId="15">
    <w:abstractNumId w:val="9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szQwMDAyNDc3MTBW0lEKTi0uzszPAykwNKwFAKYmWXktAAAA"/>
  </w:docVars>
  <w:rsids>
    <w:rsidRoot w:val="002C0287"/>
    <w:rsid w:val="000477F7"/>
    <w:rsid w:val="001267A4"/>
    <w:rsid w:val="00136A65"/>
    <w:rsid w:val="00143676"/>
    <w:rsid w:val="00177E43"/>
    <w:rsid w:val="001F0244"/>
    <w:rsid w:val="001F76F2"/>
    <w:rsid w:val="002244F1"/>
    <w:rsid w:val="002324C5"/>
    <w:rsid w:val="002C0287"/>
    <w:rsid w:val="00362ED8"/>
    <w:rsid w:val="003853D4"/>
    <w:rsid w:val="003A133C"/>
    <w:rsid w:val="003A3E52"/>
    <w:rsid w:val="0045664B"/>
    <w:rsid w:val="004636D8"/>
    <w:rsid w:val="00465F57"/>
    <w:rsid w:val="00506AD3"/>
    <w:rsid w:val="005B6A59"/>
    <w:rsid w:val="0060339D"/>
    <w:rsid w:val="00640D1A"/>
    <w:rsid w:val="00663731"/>
    <w:rsid w:val="006B3A27"/>
    <w:rsid w:val="006F5F26"/>
    <w:rsid w:val="00713FBC"/>
    <w:rsid w:val="00764236"/>
    <w:rsid w:val="007752BB"/>
    <w:rsid w:val="007B7F4B"/>
    <w:rsid w:val="00832605"/>
    <w:rsid w:val="008B49A2"/>
    <w:rsid w:val="009026E3"/>
    <w:rsid w:val="009364AD"/>
    <w:rsid w:val="0096574E"/>
    <w:rsid w:val="00991312"/>
    <w:rsid w:val="009C6F42"/>
    <w:rsid w:val="009D76F7"/>
    <w:rsid w:val="009E55A2"/>
    <w:rsid w:val="009F3090"/>
    <w:rsid w:val="00A434D0"/>
    <w:rsid w:val="00A5453D"/>
    <w:rsid w:val="00A8116A"/>
    <w:rsid w:val="00AA6C9C"/>
    <w:rsid w:val="00AB326D"/>
    <w:rsid w:val="00AC2878"/>
    <w:rsid w:val="00B035EE"/>
    <w:rsid w:val="00B067F3"/>
    <w:rsid w:val="00B475B5"/>
    <w:rsid w:val="00BA1CA4"/>
    <w:rsid w:val="00BD5174"/>
    <w:rsid w:val="00BE076A"/>
    <w:rsid w:val="00C01E40"/>
    <w:rsid w:val="00C137E7"/>
    <w:rsid w:val="00C46980"/>
    <w:rsid w:val="00C64835"/>
    <w:rsid w:val="00C658FE"/>
    <w:rsid w:val="00CA430F"/>
    <w:rsid w:val="00D10E19"/>
    <w:rsid w:val="00D56BC0"/>
    <w:rsid w:val="00DF3528"/>
    <w:rsid w:val="00E12CBA"/>
    <w:rsid w:val="00E14C92"/>
    <w:rsid w:val="00EF2A0F"/>
    <w:rsid w:val="00F376C8"/>
    <w:rsid w:val="00F50F66"/>
    <w:rsid w:val="00F9537D"/>
    <w:rsid w:val="00FF5E43"/>
    <w:rsid w:val="06B32C1C"/>
    <w:rsid w:val="07E2C988"/>
    <w:rsid w:val="0E520B0C"/>
    <w:rsid w:val="0EB61032"/>
    <w:rsid w:val="19509637"/>
    <w:rsid w:val="1A44B8A7"/>
    <w:rsid w:val="1BC760AB"/>
    <w:rsid w:val="270A1352"/>
    <w:rsid w:val="278BFE34"/>
    <w:rsid w:val="31BF9740"/>
    <w:rsid w:val="398121DA"/>
    <w:rsid w:val="3BC9E03E"/>
    <w:rsid w:val="3F71BF36"/>
    <w:rsid w:val="4B5083C4"/>
    <w:rsid w:val="4C4869EB"/>
    <w:rsid w:val="4CEC5425"/>
    <w:rsid w:val="4E69D215"/>
    <w:rsid w:val="504676D2"/>
    <w:rsid w:val="51BFC548"/>
    <w:rsid w:val="5702809C"/>
    <w:rsid w:val="5AC709AA"/>
    <w:rsid w:val="5D5ADDE6"/>
    <w:rsid w:val="64657C66"/>
    <w:rsid w:val="74F9D866"/>
    <w:rsid w:val="76BD1337"/>
    <w:rsid w:val="77B00E03"/>
    <w:rsid w:val="79FCF4E4"/>
    <w:rsid w:val="7E11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C7DBCCD"/>
  <w15:chartTrackingRefBased/>
  <w15:docId w15:val="{EF779247-9946-449D-AF9E-4F87E4071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0287"/>
    <w:pPr>
      <w:ind w:left="720"/>
      <w:contextualSpacing/>
    </w:pPr>
  </w:style>
  <w:style w:type="paragraph" w:customStyle="1" w:styleId="paragraph">
    <w:name w:val="paragraph"/>
    <w:basedOn w:val="Normal"/>
    <w:rsid w:val="003A3E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A3E52"/>
  </w:style>
  <w:style w:type="character" w:customStyle="1" w:styleId="eop">
    <w:name w:val="eop"/>
    <w:basedOn w:val="DefaultParagraphFont"/>
    <w:rsid w:val="003A3E52"/>
  </w:style>
  <w:style w:type="character" w:styleId="Hyperlink">
    <w:name w:val="Hyperlink"/>
    <w:basedOn w:val="DefaultParagraphFont"/>
    <w:uiPriority w:val="99"/>
    <w:unhideWhenUsed/>
    <w:rsid w:val="007B7F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F4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56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0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244"/>
  </w:style>
  <w:style w:type="paragraph" w:styleId="Footer">
    <w:name w:val="footer"/>
    <w:basedOn w:val="Normal"/>
    <w:link w:val="FooterChar"/>
    <w:uiPriority w:val="99"/>
    <w:unhideWhenUsed/>
    <w:rsid w:val="001F0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244"/>
  </w:style>
  <w:style w:type="paragraph" w:styleId="Quote">
    <w:name w:val="Quote"/>
    <w:basedOn w:val="Normal"/>
    <w:next w:val="Normal"/>
    <w:link w:val="QuoteChar"/>
    <w:uiPriority w:val="29"/>
    <w:qFormat/>
    <w:rsid w:val="00506AD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6AD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0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82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30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75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5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0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5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8ba5213-e738-4cf8-afb5-fac169620faf">
      <UserInfo>
        <DisplayName>Justin Cardella</DisplayName>
        <AccountId>241</AccountId>
        <AccountType/>
      </UserInfo>
    </SharedWithUsers>
    <_ip_UnifiedCompliancePolicyUIAction xmlns="http://schemas.microsoft.com/sharepoint/v3" xsi:nil="true"/>
    <_activity xmlns="6bd759e9-9c7e-492a-8d8b-e906dc7b48ff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727C8424D4A241800E9A11F700ED77" ma:contentTypeVersion="19" ma:contentTypeDescription="Create a new document." ma:contentTypeScope="" ma:versionID="3cf30e70538d13e5ec20584ae573d312">
  <xsd:schema xmlns:xsd="http://www.w3.org/2001/XMLSchema" xmlns:xs="http://www.w3.org/2001/XMLSchema" xmlns:p="http://schemas.microsoft.com/office/2006/metadata/properties" xmlns:ns1="http://schemas.microsoft.com/sharepoint/v3" xmlns:ns3="e8ba5213-e738-4cf8-afb5-fac169620faf" xmlns:ns4="6bd759e9-9c7e-492a-8d8b-e906dc7b48ff" targetNamespace="http://schemas.microsoft.com/office/2006/metadata/properties" ma:root="true" ma:fieldsID="96ced842ab16c74a28977d0e5747c7aa" ns1:_="" ns3:_="" ns4:_="">
    <xsd:import namespace="http://schemas.microsoft.com/sharepoint/v3"/>
    <xsd:import namespace="e8ba5213-e738-4cf8-afb5-fac169620faf"/>
    <xsd:import namespace="6bd759e9-9c7e-492a-8d8b-e906dc7b48f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ba5213-e738-4cf8-afb5-fac169620fa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759e9-9c7e-492a-8d8b-e906dc7b4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E8865-83FD-4C3C-9811-6A98343D76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898AE1-B8A1-4F2E-9F10-AAF84356B1B0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6bd759e9-9c7e-492a-8d8b-e906dc7b48ff"/>
    <ds:schemaRef ds:uri="e8ba5213-e738-4cf8-afb5-fac169620faf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0B7BB07-007C-468A-8472-48AFD832A1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8ba5213-e738-4cf8-afb5-fac169620faf"/>
    <ds:schemaRef ds:uri="6bd759e9-9c7e-492a-8d8b-e906dc7b48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645</Characters>
  <Application>Microsoft Office Word</Application>
  <DocSecurity>0</DocSecurity>
  <Lines>67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CD</Company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Kuhtz</dc:creator>
  <cp:keywords/>
  <dc:description/>
  <cp:lastModifiedBy>Yolanda Garcia</cp:lastModifiedBy>
  <cp:revision>2</cp:revision>
  <cp:lastPrinted>2019-10-03T22:37:00Z</cp:lastPrinted>
  <dcterms:created xsi:type="dcterms:W3CDTF">2024-05-16T22:08:00Z</dcterms:created>
  <dcterms:modified xsi:type="dcterms:W3CDTF">2024-05-1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727C8424D4A241800E9A11F700ED77</vt:lpwstr>
  </property>
  <property fmtid="{D5CDD505-2E9C-101B-9397-08002B2CF9AE}" pid="3" name="MediaServiceImageTags">
    <vt:lpwstr/>
  </property>
  <property fmtid="{D5CDD505-2E9C-101B-9397-08002B2CF9AE}" pid="4" name="GrammarlyDocumentId">
    <vt:lpwstr>98d6d144c8500199868f7987087c16c1130b174b073116265d70cb5942dc388b</vt:lpwstr>
  </property>
</Properties>
</file>